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7DF352" w14:textId="33A590B7" w:rsidR="005F435F" w:rsidRDefault="005F435F" w:rsidP="005F43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Hlk69123949"/>
      <w:r w:rsidRPr="0076696F"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021F3B75" wp14:editId="0338AF42">
            <wp:simplePos x="0" y="0"/>
            <wp:positionH relativeFrom="page">
              <wp:posOffset>373380</wp:posOffset>
            </wp:positionH>
            <wp:positionV relativeFrom="paragraph">
              <wp:posOffset>1160780</wp:posOffset>
            </wp:positionV>
            <wp:extent cx="6874510" cy="2162175"/>
            <wp:effectExtent l="0" t="0" r="254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451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6696F">
        <w:rPr>
          <w:rFonts w:ascii="Times New Roman" w:hAnsi="Times New Roman" w:cs="Times New Roman"/>
          <w:b/>
          <w:bCs/>
          <w:sz w:val="24"/>
          <w:szCs w:val="24"/>
        </w:rPr>
        <w:t>Supp. file 1.</w:t>
      </w:r>
      <w:r w:rsidRPr="000D6C7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C16EB7">
        <w:rPr>
          <w:rFonts w:ascii="Times New Roman" w:hAnsi="Times New Roman" w:cs="Times New Roman"/>
          <w:sz w:val="24"/>
          <w:szCs w:val="24"/>
        </w:rPr>
        <w:t>ncorrected genetic distances (</w:t>
      </w:r>
      <w:r w:rsidRPr="00C16EB7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C16EB7">
        <w:rPr>
          <w:rFonts w:ascii="Times New Roman" w:hAnsi="Times New Roman" w:cs="Times New Roman"/>
          <w:sz w:val="24"/>
          <w:szCs w:val="24"/>
        </w:rPr>
        <w:t xml:space="preserve">-distances) between </w:t>
      </w:r>
      <w:proofErr w:type="spellStart"/>
      <w:r w:rsidRPr="000D6C73">
        <w:rPr>
          <w:rFonts w:ascii="Times New Roman" w:hAnsi="Times New Roman" w:cs="Times New Roman"/>
          <w:i/>
          <w:iCs/>
          <w:sz w:val="24"/>
          <w:szCs w:val="24"/>
        </w:rPr>
        <w:t>Potamites</w:t>
      </w:r>
      <w:proofErr w:type="spellEnd"/>
      <w:r w:rsidRPr="000D6C7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0D6C73">
        <w:rPr>
          <w:rFonts w:ascii="Times New Roman" w:hAnsi="Times New Roman" w:cs="Times New Roman"/>
          <w:i/>
          <w:iCs/>
          <w:sz w:val="24"/>
          <w:szCs w:val="24"/>
        </w:rPr>
        <w:t>hydroimperato</w:t>
      </w:r>
      <w:r>
        <w:rPr>
          <w:rFonts w:ascii="Times New Roman" w:hAnsi="Times New Roman" w:cs="Times New Roman"/>
          <w:i/>
          <w:iCs/>
          <w:sz w:val="24"/>
          <w:szCs w:val="24"/>
        </w:rPr>
        <w:t>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p</w:t>
      </w:r>
      <w:r w:rsidR="005F1CE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ov.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other congeners. V</w:t>
      </w:r>
      <w:r w:rsidRPr="00C16EB7">
        <w:rPr>
          <w:rFonts w:ascii="Times New Roman" w:hAnsi="Times New Roman" w:cs="Times New Roman"/>
          <w:sz w:val="24"/>
          <w:szCs w:val="24"/>
        </w:rPr>
        <w:t>alues based on the 12S alignment</w:t>
      </w:r>
      <w:r>
        <w:rPr>
          <w:rFonts w:ascii="Times New Roman" w:hAnsi="Times New Roman" w:cs="Times New Roman"/>
          <w:sz w:val="24"/>
          <w:szCs w:val="24"/>
        </w:rPr>
        <w:t>. Values for the new species are in bold.</w:t>
      </w:r>
      <w:r w:rsidR="00541CD1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="00541CD1" w:rsidRPr="00541CD1">
          <w:rPr>
            <w:rStyle w:val="Hypertextovodkaz"/>
            <w:rFonts w:ascii="Times New Roman" w:hAnsi="Times New Roman" w:cs="Times New Roman"/>
            <w:sz w:val="24"/>
            <w:szCs w:val="24"/>
          </w:rPr>
          <w:t>https://doi.org/10.5852/ejt.2021.760.1445.4735</w:t>
        </w:r>
      </w:hyperlink>
    </w:p>
    <w:bookmarkEnd w:id="0"/>
    <w:p w14:paraId="4BEC423E" w14:textId="77777777" w:rsidR="005F435F" w:rsidRDefault="005F435F" w:rsidP="005F43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1B619DE" w14:textId="77777777" w:rsidR="005F435F" w:rsidRDefault="005F435F" w:rsidP="005F43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20B2F38" w14:textId="77777777" w:rsidR="005F435F" w:rsidRDefault="005F435F" w:rsidP="005F43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7AF3934" w14:textId="77777777" w:rsidR="00F42CEA" w:rsidRDefault="00F42CEA"/>
    <w:sectPr w:rsidR="00F42C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MDIytjQ3NDMwMTFV0lEKTi0uzszPAykwqgUACLEbHywAAAA="/>
  </w:docVars>
  <w:rsids>
    <w:rsidRoot w:val="00B84315"/>
    <w:rsid w:val="00541CD1"/>
    <w:rsid w:val="005F1CE3"/>
    <w:rsid w:val="005F435F"/>
    <w:rsid w:val="0076696F"/>
    <w:rsid w:val="00B84315"/>
    <w:rsid w:val="00F42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B3EA3C"/>
  <w15:chartTrackingRefBased/>
  <w15:docId w15:val="{3FE920C7-3E15-44FF-B870-7668234F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F435F"/>
    <w:rPr>
      <w:rFonts w:ascii="Calibri" w:eastAsia="Calibri" w:hAnsi="Calibri" w:cs="Calibri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541CD1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41C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5852/ejt.2021.760.1445.4735" TargetMode="Externa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</Words>
  <Characters>267</Characters>
  <Application>Microsoft Office Word</Application>
  <DocSecurity>0</DocSecurity>
  <Lines>2</Lines>
  <Paragraphs>1</Paragraphs>
  <ScaleCrop>false</ScaleCrop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nbaumová Radka</dc:creator>
  <cp:keywords/>
  <dc:description/>
  <cp:lastModifiedBy>Rosenbaumová Radka</cp:lastModifiedBy>
  <cp:revision>6</cp:revision>
  <dcterms:created xsi:type="dcterms:W3CDTF">2021-07-02T12:23:00Z</dcterms:created>
  <dcterms:modified xsi:type="dcterms:W3CDTF">2021-07-23T07:13:00Z</dcterms:modified>
</cp:coreProperties>
</file>